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13E9F9" w14:textId="7595350B"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bookmarkStart w:id="0" w:name="_GoBack"/>
      <w:bookmarkEnd w:id="0"/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F53AFE">
        <w:rPr>
          <w:rFonts w:asciiTheme="majorHAnsi" w:hAnsiTheme="majorHAnsi" w:cs="Arial"/>
          <w:sz w:val="22"/>
          <w:szCs w:val="22"/>
        </w:rPr>
        <w:t>21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1F3EDC">
        <w:rPr>
          <w:rFonts w:asciiTheme="majorHAnsi" w:hAnsiTheme="majorHAnsi" w:cs="Arial"/>
          <w:sz w:val="22"/>
          <w:szCs w:val="22"/>
        </w:rPr>
        <w:t>10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8A399A">
        <w:rPr>
          <w:rFonts w:asciiTheme="majorHAnsi" w:hAnsiTheme="majorHAnsi" w:cs="Arial"/>
          <w:sz w:val="22"/>
          <w:szCs w:val="22"/>
        </w:rPr>
        <w:t>December 4,</w:t>
      </w:r>
      <w:r w:rsidR="002849D9" w:rsidRPr="00EA3CEF">
        <w:rPr>
          <w:rFonts w:asciiTheme="majorHAnsi" w:hAnsiTheme="majorHAnsi" w:cs="Arial"/>
          <w:sz w:val="22"/>
          <w:szCs w:val="22"/>
        </w:rPr>
        <w:t xml:space="preserve"> 20</w:t>
      </w:r>
      <w:r w:rsidR="00111C1B">
        <w:rPr>
          <w:rFonts w:asciiTheme="majorHAnsi" w:hAnsiTheme="majorHAnsi" w:cs="Arial"/>
          <w:sz w:val="22"/>
          <w:szCs w:val="22"/>
        </w:rPr>
        <w:t>20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3ACC4FEC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003B79E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59A8112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1FA6B640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59AA67C0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795B1AEC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3724B856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14:paraId="16C0849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72ABB4C0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40421B6B" w14:textId="40E25C51" w:rsidR="00433F49" w:rsidRPr="00EA3CEF" w:rsidRDefault="00BF19DB" w:rsidP="00C07546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New Apprenticeable Occupation:  </w:t>
            </w:r>
            <w:r w:rsidR="007E761B">
              <w:rPr>
                <w:rFonts w:asciiTheme="majorHAnsi" w:hAnsiTheme="majorHAnsi" w:cs="Arial"/>
                <w:sz w:val="22"/>
                <w:szCs w:val="22"/>
              </w:rPr>
              <w:t>Business Analyst</w:t>
            </w:r>
          </w:p>
          <w:p w14:paraId="4322A07A" w14:textId="77777777" w:rsidR="00433F49" w:rsidRPr="00EA3CEF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2734289" w14:textId="77777777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31839F7F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B22D585" w14:textId="77777777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12661F6B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72D00603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5AF87AFC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218A8F19" w14:textId="77777777"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BA08241" w14:textId="693EE62E"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inform the staff of OA, State Apprenticeship Agencies (SAA), Registered Apprenticeship program sponsors, and other Registered Apprenticeship partners of the following new apprenticeable occupation:</w:t>
            </w:r>
          </w:p>
          <w:p w14:paraId="37B1DF17" w14:textId="77777777"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3DC84947" w14:textId="1FA54CB9" w:rsidR="00C07546" w:rsidRDefault="00577929" w:rsidP="00931F8D">
            <w:pPr>
              <w:rPr>
                <w:rFonts w:ascii="Cambria" w:hAnsi="Cambria" w:cs="Arial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F53AFE">
              <w:rPr>
                <w:rFonts w:ascii="Cambria" w:hAnsi="Cambria" w:cs="Arial"/>
              </w:rPr>
              <w:t>Business Analyst</w:t>
            </w:r>
          </w:p>
          <w:p w14:paraId="47AFED0D" w14:textId="5BCF86E6"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EA3CEF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F53AFE">
              <w:rPr>
                <w:rFonts w:asciiTheme="majorHAnsi" w:hAnsiTheme="majorHAnsi" w:cs="Arial"/>
                <w:sz w:val="22"/>
                <w:szCs w:val="22"/>
                <w:lang w:val="es-ES"/>
              </w:rPr>
              <w:t>13-1111</w:t>
            </w:r>
            <w:r w:rsidR="00111C1B">
              <w:rPr>
                <w:rFonts w:asciiTheme="majorHAnsi" w:hAnsiTheme="majorHAnsi" w:cs="Arial"/>
                <w:sz w:val="22"/>
                <w:szCs w:val="22"/>
                <w:lang w:val="es-ES"/>
              </w:rPr>
              <w:t>.00</w:t>
            </w:r>
            <w:r w:rsidR="007E49A7" w:rsidRPr="007E49A7">
              <w:rPr>
                <w:rFonts w:asciiTheme="majorHAnsi" w:hAnsiTheme="majorHAnsi" w:cs="Arial"/>
                <w:sz w:val="22"/>
                <w:szCs w:val="22"/>
                <w:lang w:val="es-ES"/>
              </w:rPr>
              <w:t xml:space="preserve">  </w:t>
            </w:r>
          </w:p>
          <w:p w14:paraId="4325F7C5" w14:textId="0565FBD6" w:rsidR="0049443C" w:rsidRPr="00EA3CEF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01000D" w:rsidRPr="0001000D">
              <w:rPr>
                <w:rFonts w:asciiTheme="majorHAnsi" w:hAnsiTheme="majorHAnsi" w:cs="Arial"/>
                <w:sz w:val="22"/>
                <w:szCs w:val="22"/>
              </w:rPr>
              <w:t>3006CB</w:t>
            </w:r>
          </w:p>
          <w:p w14:paraId="229F178F" w14:textId="77777777" w:rsidR="009A3D59" w:rsidRPr="00EA3CEF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302197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>Competency-based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14:paraId="4C579E5E" w14:textId="77777777"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A78E0AB" w14:textId="31DFD71A" w:rsidR="007F4E8C" w:rsidRDefault="00C0754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The occupation </w:t>
            </w:r>
            <w:r w:rsidR="00F53AFE">
              <w:rPr>
                <w:rFonts w:asciiTheme="majorHAnsi" w:hAnsiTheme="majorHAnsi" w:cs="Arial"/>
                <w:sz w:val="22"/>
                <w:szCs w:val="22"/>
              </w:rPr>
              <w:t>Business Analyst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 was submitted by </w:t>
            </w:r>
            <w:r w:rsidR="00CC57B0" w:rsidRPr="00111C1B">
              <w:rPr>
                <w:rFonts w:asciiTheme="majorHAnsi" w:hAnsiTheme="majorHAnsi" w:cs="Arial"/>
                <w:sz w:val="22"/>
                <w:szCs w:val="22"/>
              </w:rPr>
              <w:t>Ms.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111C1B" w:rsidRPr="00111C1B">
              <w:rPr>
                <w:rFonts w:asciiTheme="majorHAnsi" w:hAnsiTheme="majorHAnsi" w:cs="Arial"/>
                <w:sz w:val="22"/>
                <w:szCs w:val="22"/>
              </w:rPr>
              <w:t>Christina Arnone, Senior Program Manager HR, on behalf of T-Mobile Corporation</w:t>
            </w:r>
            <w:r w:rsidR="00931F8D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for an apprenticeability determination.  The OA Administrator approved this occupation on </w:t>
            </w:r>
          </w:p>
          <w:p w14:paraId="586358AF" w14:textId="564F1440" w:rsidR="00C07546" w:rsidRPr="00C9039E" w:rsidRDefault="001F3EDC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November 23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>, 2020.</w:t>
            </w:r>
          </w:p>
          <w:p w14:paraId="764E17EC" w14:textId="77777777"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2CF8BD95" w14:textId="1ABCFDF6" w:rsidR="00C07546" w:rsidRPr="004578B5" w:rsidRDefault="00F53AFE" w:rsidP="00C07546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z w:val="22"/>
                <w:szCs w:val="22"/>
              </w:rPr>
              <w:t>Business Analyst</w:t>
            </w:r>
            <w:r w:rsidR="007E49A7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C07546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s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the duties of: </w:t>
            </w:r>
          </w:p>
          <w:p w14:paraId="5D8DD8EA" w14:textId="4329EE2A" w:rsidR="00C07546" w:rsidRDefault="00F53AFE" w:rsidP="00111C1B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M</w:t>
            </w:r>
            <w:r w:rsidRPr="00F53AFE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anaging and executing projects and initiatives and analyzing data to develop insights and recommendations</w:t>
            </w:r>
            <w:r w:rsidR="00C07546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</w:p>
          <w:p w14:paraId="25C77668" w14:textId="78FFD39B" w:rsidR="00C07546" w:rsidRDefault="00F53AFE" w:rsidP="00F53AFE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F53AFE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Responsibilities include complex problem solving for business efficiencies, communicating recommendations to all levels, building and maintaining business scorecards, analyzing metrics and creating, maintain</w:t>
            </w:r>
            <w:r w:rsidR="00BF0D3E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ing and validating reports; and</w:t>
            </w:r>
          </w:p>
          <w:p w14:paraId="70162EBF" w14:textId="052C9B67" w:rsidR="00C07546" w:rsidRDefault="00BF0D3E" w:rsidP="00111C1B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D</w:t>
            </w:r>
            <w:r w:rsidRPr="00F53AFE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evelop communication plans for business operations changes as well as build, maintain and manage permissions for SharePoint sites</w:t>
            </w:r>
            <w:r w:rsidR="00111C1B" w:rsidRPr="00111C1B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.</w:t>
            </w:r>
          </w:p>
          <w:p w14:paraId="1E0C53B8" w14:textId="1E6728A0" w:rsidR="00C07546" w:rsidRDefault="00C07546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68E51C5" w14:textId="1B1F709C" w:rsidR="00F534BF" w:rsidRDefault="00F53AFE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Business Analyst</w:t>
            </w:r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 xml:space="preserve"> will be added to the List of Occupations Recognized as Apprenticeable by OA when the list is reissued.  A suggested Work Process Schedule and Related Instruction Outline are attached.</w:t>
            </w:r>
          </w:p>
          <w:p w14:paraId="4D5E8833" w14:textId="77777777" w:rsidR="00F534BF" w:rsidRPr="00EA3CEF" w:rsidRDefault="00F534B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9F476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1282A3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8D6DE43" w14:textId="7BAD1833"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Kirk Jefferson, </w:t>
            </w:r>
            <w:r w:rsidR="00111C1B">
              <w:rPr>
                <w:rFonts w:asciiTheme="majorHAnsi" w:hAnsiTheme="majorHAnsi" w:cs="Arial"/>
                <w:sz w:val="22"/>
                <w:szCs w:val="22"/>
              </w:rPr>
              <w:t>Program Analyst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at 202-693-3399.</w:t>
            </w:r>
          </w:p>
          <w:p w14:paraId="26198828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C893BE0" w14:textId="77777777"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77CAD5F1" w14:textId="77777777"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85C19C7" w14:textId="77777777" w:rsidR="00B53B20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bookmarkStart w:id="1" w:name="_MON_1667646283"/>
          <w:bookmarkEnd w:id="1"/>
          <w:p w14:paraId="3B7E6906" w14:textId="572B5BE8" w:rsidR="00F57B73" w:rsidRDefault="001F3EDC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08" w:dyaOrig="984" w14:anchorId="3571BE0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.5pt;height:49pt" o:ole="">
                  <v:imagedata r:id="rId11" o:title=""/>
                </v:shape>
                <o:OLEObject Type="Embed" ProgID="Word.Document.12" ShapeID="_x0000_i1025" DrawAspect="Icon" ObjectID="_1668581089" r:id="rId12">
                  <o:FieldCodes>\s</o:FieldCodes>
                </o:OLEObject>
              </w:object>
            </w:r>
          </w:p>
          <w:p w14:paraId="7B8FE95C" w14:textId="56DE62DF" w:rsidR="00C01761" w:rsidRPr="00EA3CEF" w:rsidRDefault="00C0176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09930C76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BF353F" w14:textId="77777777" w:rsidR="002173AF" w:rsidRDefault="002173AF">
      <w:r>
        <w:separator/>
      </w:r>
    </w:p>
  </w:endnote>
  <w:endnote w:type="continuationSeparator" w:id="0">
    <w:p w14:paraId="2347E4A9" w14:textId="77777777" w:rsidR="002173AF" w:rsidRDefault="002173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26ADB0" w14:textId="77777777" w:rsidR="002173AF" w:rsidRDefault="002173AF">
      <w:r>
        <w:separator/>
      </w:r>
    </w:p>
  </w:footnote>
  <w:footnote w:type="continuationSeparator" w:id="0">
    <w:p w14:paraId="6DF11733" w14:textId="77777777" w:rsidR="002173AF" w:rsidRDefault="002173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000D"/>
    <w:rsid w:val="00016A40"/>
    <w:rsid w:val="00032C99"/>
    <w:rsid w:val="0004375C"/>
    <w:rsid w:val="00047354"/>
    <w:rsid w:val="00061639"/>
    <w:rsid w:val="000766E4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11581"/>
    <w:rsid w:val="00111C1B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1DE1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3EDC"/>
    <w:rsid w:val="001F5C00"/>
    <w:rsid w:val="00201859"/>
    <w:rsid w:val="0020365B"/>
    <w:rsid w:val="00204BE2"/>
    <w:rsid w:val="0021476A"/>
    <w:rsid w:val="002173AF"/>
    <w:rsid w:val="0022271B"/>
    <w:rsid w:val="00240070"/>
    <w:rsid w:val="0024104B"/>
    <w:rsid w:val="00244BE6"/>
    <w:rsid w:val="00252C88"/>
    <w:rsid w:val="002615F8"/>
    <w:rsid w:val="002647F1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B1759"/>
    <w:rsid w:val="003B7B80"/>
    <w:rsid w:val="003C0CAB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4D2"/>
    <w:rsid w:val="00502C75"/>
    <w:rsid w:val="0052556C"/>
    <w:rsid w:val="00525913"/>
    <w:rsid w:val="005401DB"/>
    <w:rsid w:val="005413A8"/>
    <w:rsid w:val="00555818"/>
    <w:rsid w:val="00555FB3"/>
    <w:rsid w:val="00557291"/>
    <w:rsid w:val="00557707"/>
    <w:rsid w:val="00561FE7"/>
    <w:rsid w:val="00577648"/>
    <w:rsid w:val="00577929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71530A"/>
    <w:rsid w:val="007179FD"/>
    <w:rsid w:val="007310FB"/>
    <w:rsid w:val="00740637"/>
    <w:rsid w:val="007755D5"/>
    <w:rsid w:val="00792A46"/>
    <w:rsid w:val="007A1F93"/>
    <w:rsid w:val="007A52D1"/>
    <w:rsid w:val="007C6371"/>
    <w:rsid w:val="007D5298"/>
    <w:rsid w:val="007D6737"/>
    <w:rsid w:val="007E49A7"/>
    <w:rsid w:val="007E761B"/>
    <w:rsid w:val="007F0456"/>
    <w:rsid w:val="007F4E8C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84C10"/>
    <w:rsid w:val="008901CA"/>
    <w:rsid w:val="00895274"/>
    <w:rsid w:val="008A399A"/>
    <w:rsid w:val="008A5C83"/>
    <w:rsid w:val="008B2C3B"/>
    <w:rsid w:val="008C5243"/>
    <w:rsid w:val="008E65EE"/>
    <w:rsid w:val="008F5B22"/>
    <w:rsid w:val="008F6DAC"/>
    <w:rsid w:val="00906AF6"/>
    <w:rsid w:val="00913708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7434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E3674"/>
    <w:rsid w:val="009E4483"/>
    <w:rsid w:val="009E46C4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94488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128C1"/>
    <w:rsid w:val="00B15782"/>
    <w:rsid w:val="00B15C4C"/>
    <w:rsid w:val="00B25CED"/>
    <w:rsid w:val="00B274DE"/>
    <w:rsid w:val="00B310F4"/>
    <w:rsid w:val="00B31B41"/>
    <w:rsid w:val="00B451B2"/>
    <w:rsid w:val="00B53B20"/>
    <w:rsid w:val="00B53BA8"/>
    <w:rsid w:val="00B642EA"/>
    <w:rsid w:val="00B7438C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0D3E"/>
    <w:rsid w:val="00BF19DB"/>
    <w:rsid w:val="00BF2578"/>
    <w:rsid w:val="00BF36BD"/>
    <w:rsid w:val="00C01761"/>
    <w:rsid w:val="00C03603"/>
    <w:rsid w:val="00C04938"/>
    <w:rsid w:val="00C0545E"/>
    <w:rsid w:val="00C07546"/>
    <w:rsid w:val="00C1672F"/>
    <w:rsid w:val="00C24B19"/>
    <w:rsid w:val="00C34F0F"/>
    <w:rsid w:val="00C43FE7"/>
    <w:rsid w:val="00C702F4"/>
    <w:rsid w:val="00C73221"/>
    <w:rsid w:val="00C77694"/>
    <w:rsid w:val="00C876A2"/>
    <w:rsid w:val="00C902B0"/>
    <w:rsid w:val="00C9039E"/>
    <w:rsid w:val="00CA0FA8"/>
    <w:rsid w:val="00CC311E"/>
    <w:rsid w:val="00CC57B0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D411A"/>
    <w:rsid w:val="00ED4B89"/>
    <w:rsid w:val="00ED652E"/>
    <w:rsid w:val="00ED6B5C"/>
    <w:rsid w:val="00EE7C53"/>
    <w:rsid w:val="00EF26AA"/>
    <w:rsid w:val="00EF7846"/>
    <w:rsid w:val="00F0688F"/>
    <w:rsid w:val="00F14AD9"/>
    <w:rsid w:val="00F17162"/>
    <w:rsid w:val="00F2648E"/>
    <w:rsid w:val="00F33DD2"/>
    <w:rsid w:val="00F35BAF"/>
    <w:rsid w:val="00F366CF"/>
    <w:rsid w:val="00F407FC"/>
    <w:rsid w:val="00F450F5"/>
    <w:rsid w:val="00F508D1"/>
    <w:rsid w:val="00F50A0E"/>
    <w:rsid w:val="00F50AAF"/>
    <w:rsid w:val="00F534BF"/>
    <w:rsid w:val="00F53AFE"/>
    <w:rsid w:val="00F55E58"/>
    <w:rsid w:val="00F57B73"/>
    <w:rsid w:val="00F6061D"/>
    <w:rsid w:val="00F63B9D"/>
    <w:rsid w:val="00F67D30"/>
    <w:rsid w:val="00F705EE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42F68D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.doc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7" ma:contentTypeDescription="Create a new document." ma:contentTypeScope="" ma:versionID="16208bf358ff47bb0815c409e2ec57d7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3d255375ee359be483aadaf8d9000ffa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C0A22F-D2C3-4FFE-89D7-C6D5BAA37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972193B-B42D-4221-9E1A-9EDE56C83D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74A430-729A-4569-B7FD-4012001EC7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84D4C6-A45A-4323-94BE-B5CD5E010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5</cp:revision>
  <cp:lastPrinted>2019-09-09T14:14:00Z</cp:lastPrinted>
  <dcterms:created xsi:type="dcterms:W3CDTF">2020-12-03T17:43:00Z</dcterms:created>
  <dcterms:modified xsi:type="dcterms:W3CDTF">2020-12-04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